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9086D1" w14:textId="0FCEED3E" w:rsidR="008E2F0E" w:rsidRPr="008E2F0E" w:rsidRDefault="008E2F0E" w:rsidP="001427F8">
      <w:pPr>
        <w:pStyle w:val="Compact"/>
        <w:spacing w:before="0" w:after="0"/>
        <w:jc w:val="right"/>
        <w:rPr>
          <w:rFonts w:ascii="Times New Roman" w:hAnsi="Times New Roman" w:cs="Times New Roman"/>
          <w:sz w:val="20"/>
          <w:lang w:val="pl-PL"/>
        </w:rPr>
      </w:pPr>
      <w:r w:rsidRPr="008E2F0E">
        <w:rPr>
          <w:rFonts w:ascii="Times New Roman" w:hAnsi="Times New Roman" w:cs="Times New Roman"/>
          <w:sz w:val="20"/>
          <w:lang w:val="pl-PL"/>
        </w:rPr>
        <w:t xml:space="preserve">Załącznik nr </w:t>
      </w:r>
      <w:r w:rsidR="006B09CD">
        <w:rPr>
          <w:rFonts w:ascii="Times New Roman" w:hAnsi="Times New Roman" w:cs="Times New Roman"/>
          <w:sz w:val="20"/>
          <w:lang w:val="pl-PL"/>
        </w:rPr>
        <w:t>2</w:t>
      </w:r>
    </w:p>
    <w:p w14:paraId="5190DF3C" w14:textId="60169B9D" w:rsidR="008E2F0E" w:rsidRPr="008E2F0E" w:rsidRDefault="008E2F0E" w:rsidP="001427F8">
      <w:pPr>
        <w:pStyle w:val="Compact"/>
        <w:spacing w:before="0" w:after="0"/>
        <w:jc w:val="right"/>
        <w:rPr>
          <w:rFonts w:ascii="Times New Roman" w:hAnsi="Times New Roman" w:cs="Times New Roman"/>
          <w:sz w:val="20"/>
          <w:lang w:val="pl-PL"/>
        </w:rPr>
      </w:pPr>
      <w:r w:rsidRPr="008E2F0E">
        <w:rPr>
          <w:rFonts w:ascii="Times New Roman" w:hAnsi="Times New Roman" w:cs="Times New Roman"/>
          <w:sz w:val="20"/>
          <w:lang w:val="pl-PL"/>
        </w:rPr>
        <w:t xml:space="preserve">do </w:t>
      </w:r>
      <w:r w:rsidR="00D40611" w:rsidRPr="008E2F0E">
        <w:rPr>
          <w:rFonts w:ascii="Times New Roman" w:hAnsi="Times New Roman" w:cs="Times New Roman"/>
          <w:sz w:val="20"/>
          <w:lang w:val="pl-PL"/>
        </w:rPr>
        <w:t>Regulamin</w:t>
      </w:r>
      <w:r w:rsidR="00D40611">
        <w:rPr>
          <w:rFonts w:ascii="Times New Roman" w:hAnsi="Times New Roman" w:cs="Times New Roman"/>
          <w:sz w:val="20"/>
          <w:lang w:val="pl-PL"/>
        </w:rPr>
        <w:t>u</w:t>
      </w:r>
      <w:r w:rsidR="00D40611" w:rsidRPr="008E2F0E">
        <w:rPr>
          <w:rFonts w:ascii="Times New Roman" w:hAnsi="Times New Roman" w:cs="Times New Roman"/>
          <w:sz w:val="20"/>
          <w:lang w:val="pl-PL"/>
        </w:rPr>
        <w:t xml:space="preserve"> dowozu</w:t>
      </w:r>
      <w:r w:rsidRPr="008E2F0E">
        <w:rPr>
          <w:rFonts w:ascii="Times New Roman" w:hAnsi="Times New Roman" w:cs="Times New Roman"/>
          <w:sz w:val="20"/>
          <w:lang w:val="pl-PL"/>
        </w:rPr>
        <w:t xml:space="preserve"> dzieci i młodzieży z niepełnosprawnościami </w:t>
      </w:r>
    </w:p>
    <w:p w14:paraId="3DD0DC6F" w14:textId="77777777" w:rsidR="008E2F0E" w:rsidRPr="008E2F0E" w:rsidRDefault="008E2F0E" w:rsidP="001427F8">
      <w:pPr>
        <w:pStyle w:val="Compact"/>
        <w:spacing w:before="0" w:after="0"/>
        <w:jc w:val="right"/>
        <w:rPr>
          <w:rFonts w:ascii="Times New Roman" w:hAnsi="Times New Roman" w:cs="Times New Roman"/>
          <w:sz w:val="20"/>
          <w:lang w:val="pl-PL"/>
        </w:rPr>
      </w:pPr>
      <w:r w:rsidRPr="008E2F0E">
        <w:rPr>
          <w:rFonts w:ascii="Times New Roman" w:hAnsi="Times New Roman" w:cs="Times New Roman"/>
          <w:sz w:val="20"/>
          <w:lang w:val="pl-PL"/>
        </w:rPr>
        <w:t xml:space="preserve">posiadającymi orzeczenie o potrzebie kształcenia specjalnego </w:t>
      </w:r>
    </w:p>
    <w:p w14:paraId="10A56DC9" w14:textId="77777777" w:rsidR="008E2F0E" w:rsidRPr="008E2F0E" w:rsidRDefault="008E2F0E" w:rsidP="001427F8">
      <w:pPr>
        <w:pStyle w:val="Compact"/>
        <w:spacing w:before="0" w:after="0"/>
        <w:jc w:val="right"/>
        <w:rPr>
          <w:rFonts w:ascii="Times New Roman" w:hAnsi="Times New Roman" w:cs="Times New Roman"/>
          <w:sz w:val="20"/>
          <w:lang w:val="pl-PL"/>
        </w:rPr>
      </w:pPr>
      <w:r w:rsidRPr="008E2F0E">
        <w:rPr>
          <w:rFonts w:ascii="Times New Roman" w:hAnsi="Times New Roman" w:cs="Times New Roman"/>
          <w:sz w:val="20"/>
          <w:lang w:val="pl-PL"/>
        </w:rPr>
        <w:t xml:space="preserve">zamieszkałych na terenie Gminy Barwice </w:t>
      </w:r>
    </w:p>
    <w:p w14:paraId="226C42BB" w14:textId="35717B3B" w:rsidR="00691946" w:rsidRDefault="008E2F0E" w:rsidP="001427F8">
      <w:pPr>
        <w:pStyle w:val="Compact"/>
        <w:spacing w:before="0" w:after="0"/>
        <w:jc w:val="right"/>
        <w:rPr>
          <w:rFonts w:ascii="Times New Roman" w:hAnsi="Times New Roman" w:cs="Times New Roman"/>
          <w:sz w:val="20"/>
          <w:lang w:val="pl-PL"/>
        </w:rPr>
      </w:pPr>
      <w:r w:rsidRPr="008E2F0E">
        <w:rPr>
          <w:rFonts w:ascii="Times New Roman" w:hAnsi="Times New Roman" w:cs="Times New Roman"/>
          <w:sz w:val="20"/>
          <w:lang w:val="pl-PL"/>
        </w:rPr>
        <w:t>do placówek oświatowych</w:t>
      </w:r>
    </w:p>
    <w:p w14:paraId="55829FEE" w14:textId="77777777" w:rsidR="008E2F0E" w:rsidRDefault="008E2F0E" w:rsidP="008E2F0E">
      <w:pPr>
        <w:pStyle w:val="Compact"/>
        <w:spacing w:line="276" w:lineRule="auto"/>
        <w:jc w:val="center"/>
        <w:rPr>
          <w:rFonts w:ascii="Times New Roman" w:hAnsi="Times New Roman" w:cs="Times New Roman"/>
          <w:b/>
          <w:lang w:val="pl-PL"/>
        </w:rPr>
      </w:pPr>
    </w:p>
    <w:p w14:paraId="0A230F98" w14:textId="77777777" w:rsidR="00BC0315" w:rsidRDefault="00BC0315" w:rsidP="00BC0315">
      <w:pPr>
        <w:pStyle w:val="Compact"/>
        <w:spacing w:line="276" w:lineRule="auto"/>
        <w:jc w:val="right"/>
        <w:rPr>
          <w:rFonts w:ascii="Times New Roman" w:hAnsi="Times New Roman" w:cs="Times New Roman"/>
          <w:lang w:val="pl-PL"/>
        </w:rPr>
      </w:pPr>
    </w:p>
    <w:p w14:paraId="4D620348" w14:textId="77777777" w:rsidR="001427F8" w:rsidRDefault="001427F8" w:rsidP="00BC0315">
      <w:pPr>
        <w:pStyle w:val="Compact"/>
        <w:spacing w:line="276" w:lineRule="auto"/>
        <w:jc w:val="right"/>
        <w:rPr>
          <w:rFonts w:ascii="Times New Roman" w:hAnsi="Times New Roman" w:cs="Times New Roman"/>
          <w:lang w:val="pl-PL"/>
        </w:rPr>
      </w:pPr>
      <w:bookmarkStart w:id="0" w:name="_GoBack"/>
      <w:bookmarkEnd w:id="0"/>
    </w:p>
    <w:p w14:paraId="4143A110" w14:textId="55B48A1B" w:rsidR="008E2F0E" w:rsidRPr="00BC0315" w:rsidRDefault="00BC0315" w:rsidP="00BC0315">
      <w:pPr>
        <w:pStyle w:val="Compact"/>
        <w:spacing w:line="276" w:lineRule="auto"/>
        <w:jc w:val="right"/>
        <w:rPr>
          <w:rFonts w:ascii="Times New Roman" w:hAnsi="Times New Roman" w:cs="Times New Roman"/>
          <w:lang w:val="pl-PL"/>
        </w:rPr>
      </w:pPr>
      <w:r w:rsidRPr="00BC0315">
        <w:rPr>
          <w:rFonts w:ascii="Times New Roman" w:hAnsi="Times New Roman" w:cs="Times New Roman"/>
          <w:lang w:val="pl-PL"/>
        </w:rPr>
        <w:t>Barwice, dn. …………………..</w:t>
      </w:r>
    </w:p>
    <w:p w14:paraId="70F105F0" w14:textId="77777777" w:rsidR="00BC0315" w:rsidRPr="008E2F0E" w:rsidRDefault="00BC0315" w:rsidP="008E2F0E">
      <w:pPr>
        <w:pStyle w:val="Compact"/>
        <w:spacing w:line="276" w:lineRule="auto"/>
        <w:jc w:val="center"/>
        <w:rPr>
          <w:rFonts w:ascii="Times New Roman" w:hAnsi="Times New Roman" w:cs="Times New Roman"/>
          <w:b/>
          <w:lang w:val="pl-PL"/>
        </w:rPr>
      </w:pPr>
    </w:p>
    <w:p w14:paraId="0F3E5816" w14:textId="6AE72A03" w:rsidR="008E2F0E" w:rsidRDefault="008E2F0E" w:rsidP="008E2F0E">
      <w:pPr>
        <w:pStyle w:val="Compact"/>
        <w:spacing w:line="276" w:lineRule="auto"/>
        <w:jc w:val="center"/>
        <w:rPr>
          <w:rFonts w:ascii="Times New Roman" w:hAnsi="Times New Roman" w:cs="Times New Roman"/>
          <w:b/>
          <w:lang w:val="pl-PL"/>
        </w:rPr>
      </w:pPr>
      <w:r w:rsidRPr="008E2F0E">
        <w:rPr>
          <w:rFonts w:ascii="Times New Roman" w:hAnsi="Times New Roman" w:cs="Times New Roman"/>
          <w:b/>
          <w:lang w:val="pl-PL"/>
        </w:rPr>
        <w:t>Oświadczenie o zapoznaniu się z regulaminem</w:t>
      </w:r>
      <w:r w:rsidRPr="008E2F0E">
        <w:rPr>
          <w:b/>
          <w:sz w:val="32"/>
        </w:rPr>
        <w:t xml:space="preserve"> </w:t>
      </w:r>
      <w:r w:rsidRPr="008E2F0E">
        <w:rPr>
          <w:rFonts w:ascii="Times New Roman" w:hAnsi="Times New Roman" w:cs="Times New Roman"/>
          <w:b/>
          <w:lang w:val="pl-PL"/>
        </w:rPr>
        <w:t>dowozu dzieci i młodzieży z niepełnosprawnościami posiadającymi orzeczenie o potrzebie kształcenia specjalnego zamieszkałych na terenie Gminy Barwice do placówek oświatowych</w:t>
      </w:r>
    </w:p>
    <w:p w14:paraId="7E19EF44" w14:textId="77777777" w:rsidR="00BC0315" w:rsidRDefault="00BC0315" w:rsidP="008E2F0E">
      <w:pPr>
        <w:pStyle w:val="Compact"/>
        <w:spacing w:line="276" w:lineRule="auto"/>
        <w:jc w:val="center"/>
        <w:rPr>
          <w:rFonts w:ascii="Times New Roman" w:hAnsi="Times New Roman" w:cs="Times New Roman"/>
          <w:b/>
          <w:lang w:val="pl-PL"/>
        </w:rPr>
      </w:pPr>
    </w:p>
    <w:p w14:paraId="43FCF49F" w14:textId="77777777" w:rsidR="00BC0315" w:rsidRDefault="00BC0315" w:rsidP="008E2F0E">
      <w:pPr>
        <w:pStyle w:val="Compact"/>
        <w:spacing w:line="276" w:lineRule="auto"/>
        <w:jc w:val="center"/>
        <w:rPr>
          <w:rFonts w:ascii="Times New Roman" w:hAnsi="Times New Roman" w:cs="Times New Roman"/>
          <w:b/>
          <w:lang w:val="pl-PL"/>
        </w:rPr>
      </w:pPr>
    </w:p>
    <w:p w14:paraId="0F478BA6" w14:textId="73CCFAC6" w:rsidR="00BC0315" w:rsidRDefault="00BC0315" w:rsidP="00BC0315">
      <w:pPr>
        <w:tabs>
          <w:tab w:val="center" w:pos="621"/>
          <w:tab w:val="center" w:pos="1533"/>
          <w:tab w:val="center" w:pos="2637"/>
          <w:tab w:val="center" w:pos="5727"/>
          <w:tab w:val="center" w:pos="8506"/>
          <w:tab w:val="right" w:pos="9866"/>
        </w:tabs>
        <w:spacing w:after="0" w:line="240" w:lineRule="auto"/>
        <w:ind w:firstLine="397"/>
        <w:jc w:val="both"/>
        <w:rPr>
          <w:rFonts w:ascii="Times New Roman" w:hAnsi="Times New Roman" w:cs="Times New Roman"/>
          <w:sz w:val="24"/>
          <w:szCs w:val="24"/>
        </w:rPr>
      </w:pPr>
      <w:r w:rsidRPr="00BC0315">
        <w:rPr>
          <w:rFonts w:ascii="Times New Roman" w:hAnsi="Times New Roman" w:cs="Times New Roman"/>
          <w:sz w:val="24"/>
          <w:szCs w:val="24"/>
        </w:rPr>
        <w:t xml:space="preserve">Ja, niżej </w:t>
      </w:r>
      <w:r w:rsidRPr="00BC0315">
        <w:rPr>
          <w:rFonts w:ascii="Times New Roman" w:hAnsi="Times New Roman" w:cs="Times New Roman"/>
          <w:sz w:val="24"/>
          <w:szCs w:val="24"/>
        </w:rPr>
        <w:tab/>
        <w:t xml:space="preserve">podpisana/ny </w:t>
      </w:r>
      <w:r w:rsidRPr="00BC0315">
        <w:rPr>
          <w:rFonts w:ascii="Times New Roman" w:hAnsi="Times New Roman" w:cs="Times New Roman"/>
          <w:sz w:val="24"/>
          <w:szCs w:val="24"/>
        </w:rPr>
        <w:tab/>
        <w:t>.......................................</w:t>
      </w:r>
      <w:r>
        <w:rPr>
          <w:rFonts w:ascii="Times New Roman" w:hAnsi="Times New Roman" w:cs="Times New Roman"/>
          <w:sz w:val="24"/>
          <w:szCs w:val="24"/>
        </w:rPr>
        <w:t xml:space="preserve">..................................................................... </w:t>
      </w:r>
    </w:p>
    <w:p w14:paraId="1245EAA2" w14:textId="1D05F186" w:rsidR="00BC0315" w:rsidRPr="00BC0315" w:rsidRDefault="00BC0315" w:rsidP="00BC0315">
      <w:pPr>
        <w:tabs>
          <w:tab w:val="center" w:pos="621"/>
          <w:tab w:val="center" w:pos="1533"/>
          <w:tab w:val="center" w:pos="2637"/>
          <w:tab w:val="center" w:pos="5727"/>
          <w:tab w:val="center" w:pos="8506"/>
          <w:tab w:val="right" w:pos="9866"/>
        </w:tabs>
        <w:spacing w:after="0" w:line="360" w:lineRule="auto"/>
        <w:ind w:firstLine="397"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 xml:space="preserve">                                                                       </w:t>
      </w:r>
      <w:r w:rsidRPr="00BC0315">
        <w:rPr>
          <w:rFonts w:ascii="Times New Roman" w:hAnsi="Times New Roman" w:cs="Times New Roman"/>
          <w:sz w:val="20"/>
          <w:szCs w:val="24"/>
        </w:rPr>
        <w:t>(</w:t>
      </w:r>
      <w:r>
        <w:rPr>
          <w:rFonts w:ascii="Times New Roman" w:hAnsi="Times New Roman" w:cs="Times New Roman"/>
          <w:sz w:val="20"/>
          <w:szCs w:val="24"/>
        </w:rPr>
        <w:t xml:space="preserve">imię i nazwisko </w:t>
      </w:r>
      <w:r w:rsidRPr="00BC0315">
        <w:rPr>
          <w:rFonts w:ascii="Times New Roman" w:hAnsi="Times New Roman" w:cs="Times New Roman"/>
          <w:sz w:val="20"/>
          <w:szCs w:val="24"/>
        </w:rPr>
        <w:t>rodzic</w:t>
      </w:r>
      <w:r>
        <w:rPr>
          <w:rFonts w:ascii="Times New Roman" w:hAnsi="Times New Roman" w:cs="Times New Roman"/>
          <w:sz w:val="20"/>
          <w:szCs w:val="24"/>
        </w:rPr>
        <w:t xml:space="preserve">a </w:t>
      </w:r>
      <w:r w:rsidRPr="00BC0315">
        <w:rPr>
          <w:rFonts w:ascii="Times New Roman" w:hAnsi="Times New Roman" w:cs="Times New Roman"/>
          <w:sz w:val="20"/>
          <w:szCs w:val="24"/>
        </w:rPr>
        <w:t>/opiekun</w:t>
      </w:r>
      <w:r>
        <w:rPr>
          <w:rFonts w:ascii="Times New Roman" w:hAnsi="Times New Roman" w:cs="Times New Roman"/>
          <w:sz w:val="20"/>
          <w:szCs w:val="24"/>
        </w:rPr>
        <w:t>a</w:t>
      </w:r>
      <w:r w:rsidRPr="00BC0315">
        <w:rPr>
          <w:rFonts w:ascii="Times New Roman" w:hAnsi="Times New Roman" w:cs="Times New Roman"/>
          <w:sz w:val="20"/>
          <w:szCs w:val="24"/>
        </w:rPr>
        <w:t xml:space="preserve"> prawn</w:t>
      </w:r>
      <w:r>
        <w:rPr>
          <w:rFonts w:ascii="Times New Roman" w:hAnsi="Times New Roman" w:cs="Times New Roman"/>
          <w:sz w:val="20"/>
          <w:szCs w:val="24"/>
        </w:rPr>
        <w:t>ego</w:t>
      </w:r>
      <w:r w:rsidRPr="00BC0315">
        <w:rPr>
          <w:rFonts w:ascii="Times New Roman" w:hAnsi="Times New Roman" w:cs="Times New Roman"/>
          <w:sz w:val="20"/>
          <w:szCs w:val="24"/>
        </w:rPr>
        <w:t xml:space="preserve">) </w:t>
      </w:r>
    </w:p>
    <w:p w14:paraId="0EFD7589" w14:textId="3F349420" w:rsidR="00BC0315" w:rsidRPr="00BC0315" w:rsidRDefault="00BC0315" w:rsidP="00BC0315">
      <w:pPr>
        <w:tabs>
          <w:tab w:val="center" w:pos="621"/>
          <w:tab w:val="center" w:pos="1533"/>
          <w:tab w:val="center" w:pos="2637"/>
          <w:tab w:val="center" w:pos="5727"/>
          <w:tab w:val="center" w:pos="8506"/>
          <w:tab w:val="right" w:pos="9866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0315">
        <w:rPr>
          <w:rFonts w:ascii="Times New Roman" w:hAnsi="Times New Roman" w:cs="Times New Roman"/>
          <w:sz w:val="24"/>
          <w:szCs w:val="24"/>
        </w:rPr>
        <w:t>oświadczam, iż zapoznałam/łem się z Regulam</w:t>
      </w:r>
      <w:r>
        <w:rPr>
          <w:rFonts w:ascii="Times New Roman" w:hAnsi="Times New Roman" w:cs="Times New Roman"/>
          <w:sz w:val="24"/>
          <w:szCs w:val="24"/>
        </w:rPr>
        <w:t xml:space="preserve">in dowozu dzieci i młodzieży </w:t>
      </w:r>
      <w:r>
        <w:rPr>
          <w:rFonts w:ascii="Times New Roman" w:hAnsi="Times New Roman" w:cs="Times New Roman"/>
          <w:sz w:val="24"/>
          <w:szCs w:val="24"/>
        </w:rPr>
        <w:br/>
        <w:t xml:space="preserve">z </w:t>
      </w:r>
      <w:r w:rsidRPr="00BC0315">
        <w:rPr>
          <w:rFonts w:ascii="Times New Roman" w:hAnsi="Times New Roman" w:cs="Times New Roman"/>
          <w:sz w:val="24"/>
          <w:szCs w:val="24"/>
        </w:rPr>
        <w:t xml:space="preserve">niepełnosprawnościami posiadającymi orzeczenie o potrzebie kształcenia specjalnego zamieszkałych na terenie Gminy Barwice do placówek oświatowych </w:t>
      </w:r>
    </w:p>
    <w:p w14:paraId="2C92C3D1" w14:textId="77777777" w:rsidR="00BC0315" w:rsidRPr="00BC0315" w:rsidRDefault="00BC0315" w:rsidP="00BC0315">
      <w:pPr>
        <w:tabs>
          <w:tab w:val="center" w:pos="621"/>
          <w:tab w:val="center" w:pos="1533"/>
          <w:tab w:val="center" w:pos="2637"/>
          <w:tab w:val="center" w:pos="5727"/>
          <w:tab w:val="center" w:pos="8506"/>
          <w:tab w:val="right" w:pos="9866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56EE180" w14:textId="77777777" w:rsidR="00BC0315" w:rsidRPr="00BC0315" w:rsidRDefault="00BC0315" w:rsidP="00BC0315">
      <w:pPr>
        <w:tabs>
          <w:tab w:val="center" w:pos="621"/>
          <w:tab w:val="center" w:pos="1533"/>
          <w:tab w:val="center" w:pos="2637"/>
          <w:tab w:val="center" w:pos="5727"/>
          <w:tab w:val="center" w:pos="8506"/>
          <w:tab w:val="right" w:pos="9866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9CDA44B" w14:textId="77777777" w:rsidR="00BC0315" w:rsidRPr="00BC0315" w:rsidRDefault="00BC0315" w:rsidP="00BC0315">
      <w:pPr>
        <w:tabs>
          <w:tab w:val="center" w:pos="621"/>
          <w:tab w:val="center" w:pos="1533"/>
          <w:tab w:val="center" w:pos="2637"/>
          <w:tab w:val="center" w:pos="5727"/>
          <w:tab w:val="center" w:pos="8506"/>
          <w:tab w:val="right" w:pos="9866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124C54F" w14:textId="77777777" w:rsidR="00BC0315" w:rsidRPr="00BC0315" w:rsidRDefault="00BC0315" w:rsidP="00BC0315">
      <w:pPr>
        <w:spacing w:after="0" w:line="240" w:lineRule="auto"/>
        <w:ind w:left="10" w:right="-17" w:hanging="11"/>
        <w:jc w:val="right"/>
        <w:rPr>
          <w:rFonts w:ascii="Times New Roman" w:hAnsi="Times New Roman" w:cs="Times New Roman"/>
          <w:sz w:val="24"/>
          <w:szCs w:val="24"/>
        </w:rPr>
      </w:pPr>
      <w:r w:rsidRPr="00BC0315">
        <w:rPr>
          <w:rFonts w:ascii="Times New Roman" w:hAnsi="Times New Roman" w:cs="Times New Roman"/>
          <w:i/>
          <w:sz w:val="24"/>
          <w:szCs w:val="24"/>
        </w:rPr>
        <w:t>..................................................................</w:t>
      </w:r>
      <w:r w:rsidRPr="00BC031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AB24F67" w14:textId="5F2354A2" w:rsidR="00BC0315" w:rsidRPr="00BC0315" w:rsidRDefault="00BC0315" w:rsidP="00BC0315">
      <w:pPr>
        <w:spacing w:after="0" w:line="240" w:lineRule="auto"/>
        <w:ind w:left="222" w:right="-17" w:hanging="11"/>
        <w:jc w:val="center"/>
        <w:rPr>
          <w:rFonts w:ascii="Times New Roman" w:hAnsi="Times New Roman" w:cs="Times New Roman"/>
          <w:sz w:val="20"/>
          <w:szCs w:val="24"/>
        </w:rPr>
      </w:pPr>
      <w:r w:rsidRPr="00BC0315">
        <w:rPr>
          <w:rFonts w:ascii="Times New Roman" w:hAnsi="Times New Roman" w:cs="Times New Roman"/>
          <w:sz w:val="20"/>
          <w:szCs w:val="24"/>
        </w:rPr>
        <w:t xml:space="preserve">                                                                                     </w:t>
      </w:r>
      <w:r>
        <w:rPr>
          <w:rFonts w:ascii="Times New Roman" w:hAnsi="Times New Roman" w:cs="Times New Roman"/>
          <w:sz w:val="20"/>
          <w:szCs w:val="24"/>
        </w:rPr>
        <w:t xml:space="preserve">           </w:t>
      </w:r>
      <w:r w:rsidRPr="00BC0315">
        <w:rPr>
          <w:rFonts w:ascii="Times New Roman" w:hAnsi="Times New Roman" w:cs="Times New Roman"/>
          <w:sz w:val="20"/>
          <w:szCs w:val="24"/>
        </w:rPr>
        <w:t xml:space="preserve">  (podpis) </w:t>
      </w:r>
    </w:p>
    <w:p w14:paraId="5A414769" w14:textId="3DA5716F" w:rsidR="00BC0315" w:rsidRPr="00BC0315" w:rsidRDefault="00BC0315" w:rsidP="00BC0315">
      <w:pPr>
        <w:pStyle w:val="Compact"/>
        <w:spacing w:line="276" w:lineRule="auto"/>
        <w:ind w:firstLine="397"/>
        <w:jc w:val="both"/>
        <w:rPr>
          <w:rFonts w:ascii="Times New Roman" w:hAnsi="Times New Roman" w:cs="Times New Roman"/>
          <w:b/>
          <w:lang w:val="pl-PL"/>
        </w:rPr>
      </w:pPr>
    </w:p>
    <w:sectPr w:rsidR="00BC0315" w:rsidRPr="00BC0315" w:rsidSect="002E048F"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EA5E6E" w14:textId="77777777" w:rsidR="00842BE5" w:rsidRDefault="00842BE5" w:rsidP="006B09CD">
      <w:pPr>
        <w:spacing w:after="0" w:line="240" w:lineRule="auto"/>
      </w:pPr>
      <w:r>
        <w:separator/>
      </w:r>
    </w:p>
  </w:endnote>
  <w:endnote w:type="continuationSeparator" w:id="0">
    <w:p w14:paraId="296383A3" w14:textId="77777777" w:rsidR="00842BE5" w:rsidRDefault="00842BE5" w:rsidP="006B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FCFCE1" w14:textId="7FDFAD21" w:rsidR="006B09CD" w:rsidRPr="006B09CD" w:rsidRDefault="006B09CD">
    <w:pPr>
      <w:pStyle w:val="Stopka"/>
      <w:jc w:val="right"/>
      <w:rPr>
        <w:rFonts w:ascii="Times New Roman" w:hAnsi="Times New Roman" w:cs="Times New Roman"/>
        <w:sz w:val="20"/>
      </w:rPr>
    </w:pPr>
  </w:p>
  <w:p w14:paraId="1798DDE8" w14:textId="77777777" w:rsidR="006B09CD" w:rsidRDefault="006B09CD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9D21F9" w14:textId="77777777" w:rsidR="00842BE5" w:rsidRDefault="00842BE5" w:rsidP="006B09CD">
      <w:pPr>
        <w:spacing w:after="0" w:line="240" w:lineRule="auto"/>
      </w:pPr>
      <w:r>
        <w:separator/>
      </w:r>
    </w:p>
  </w:footnote>
  <w:footnote w:type="continuationSeparator" w:id="0">
    <w:p w14:paraId="276C35C0" w14:textId="77777777" w:rsidR="00842BE5" w:rsidRDefault="00842BE5" w:rsidP="006B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850AA1"/>
    <w:multiLevelType w:val="hybridMultilevel"/>
    <w:tmpl w:val="CCF676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97328"/>
    <w:multiLevelType w:val="hybridMultilevel"/>
    <w:tmpl w:val="4DA633AC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7">
      <w:start w:val="1"/>
      <w:numFmt w:val="lowerLetter"/>
      <w:lvlText w:val="%2)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170C578C"/>
    <w:multiLevelType w:val="multilevel"/>
    <w:tmpl w:val="C2F605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3D3BFA"/>
    <w:multiLevelType w:val="hybridMultilevel"/>
    <w:tmpl w:val="4F54D512"/>
    <w:lvl w:ilvl="0" w:tplc="1318DBDC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D53730"/>
    <w:multiLevelType w:val="hybridMultilevel"/>
    <w:tmpl w:val="B0FAF372"/>
    <w:lvl w:ilvl="0" w:tplc="E35E37EC">
      <w:start w:val="1"/>
      <w:numFmt w:val="decimal"/>
      <w:lvlText w:val="%1."/>
      <w:lvlJc w:val="center"/>
      <w:pPr>
        <w:ind w:left="120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907AE5"/>
    <w:multiLevelType w:val="hybridMultilevel"/>
    <w:tmpl w:val="D1484A58"/>
    <w:lvl w:ilvl="0" w:tplc="0415000F">
      <w:start w:val="1"/>
      <w:numFmt w:val="decimal"/>
      <w:lvlText w:val="%1."/>
      <w:lvlJc w:val="left"/>
      <w:pPr>
        <w:ind w:left="1200" w:hanging="360"/>
      </w:pPr>
    </w:lvl>
    <w:lvl w:ilvl="1" w:tplc="04150019" w:tentative="1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6" w15:restartNumberingAfterBreak="0">
    <w:nsid w:val="238C6C96"/>
    <w:multiLevelType w:val="hybridMultilevel"/>
    <w:tmpl w:val="E48698BA"/>
    <w:lvl w:ilvl="0" w:tplc="10222C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922ABA"/>
    <w:multiLevelType w:val="hybridMultilevel"/>
    <w:tmpl w:val="E73A4268"/>
    <w:lvl w:ilvl="0" w:tplc="1318DBDC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53096D"/>
    <w:multiLevelType w:val="multilevel"/>
    <w:tmpl w:val="99F6E6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B786405"/>
    <w:multiLevelType w:val="hybridMultilevel"/>
    <w:tmpl w:val="AC3E5918"/>
    <w:lvl w:ilvl="0" w:tplc="1318DBDC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4668CB"/>
    <w:multiLevelType w:val="multilevel"/>
    <w:tmpl w:val="0EE6C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7808140"/>
    <w:multiLevelType w:val="multilevel"/>
    <w:tmpl w:val="E340BB44"/>
    <w:lvl w:ilvl="0">
      <w:start w:val="1"/>
      <w:numFmt w:val="decimal"/>
      <w:lvlText w:val="%1."/>
      <w:lvlJc w:val="center"/>
      <w:pPr>
        <w:tabs>
          <w:tab w:val="num" w:pos="480"/>
        </w:tabs>
        <w:ind w:left="96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  <w:rPr>
        <w:rFonts w:asciiTheme="minorHAnsi" w:eastAsiaTheme="minorHAnsi" w:hAnsiTheme="minorHAnsi" w:cstheme="minorBidi"/>
      </w:r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3F3D54A2"/>
    <w:multiLevelType w:val="hybridMultilevel"/>
    <w:tmpl w:val="6FB4A918"/>
    <w:lvl w:ilvl="0" w:tplc="63E4AC6C">
      <w:start w:val="1"/>
      <w:numFmt w:val="upperRoman"/>
      <w:lvlText w:val="%1."/>
      <w:lvlJc w:val="right"/>
      <w:pPr>
        <w:ind w:left="720" w:hanging="360"/>
      </w:pPr>
      <w:rPr>
        <w:rFonts w:ascii="Arial" w:hAnsi="Arial" w:cs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D97F0B"/>
    <w:multiLevelType w:val="hybridMultilevel"/>
    <w:tmpl w:val="4A3A1F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AB2650E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5308DA"/>
    <w:multiLevelType w:val="hybridMultilevel"/>
    <w:tmpl w:val="3912DA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B40C75"/>
    <w:multiLevelType w:val="hybridMultilevel"/>
    <w:tmpl w:val="3CE8F406"/>
    <w:lvl w:ilvl="0" w:tplc="C5829D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EF2EB0"/>
    <w:multiLevelType w:val="multilevel"/>
    <w:tmpl w:val="932CAB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3F941AF"/>
    <w:multiLevelType w:val="hybridMultilevel"/>
    <w:tmpl w:val="9FC4D2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781916"/>
    <w:multiLevelType w:val="hybridMultilevel"/>
    <w:tmpl w:val="9A789DD6"/>
    <w:lvl w:ilvl="0" w:tplc="8BFCA4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1B21E7"/>
    <w:multiLevelType w:val="hybridMultilevel"/>
    <w:tmpl w:val="B58A27E6"/>
    <w:lvl w:ilvl="0" w:tplc="10222C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CD6212"/>
    <w:multiLevelType w:val="multilevel"/>
    <w:tmpl w:val="3D10E68A"/>
    <w:lvl w:ilvl="0">
      <w:start w:val="1"/>
      <w:numFmt w:val="decimal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lowerLetter"/>
      <w:lvlText w:val="%2)"/>
      <w:lvlJc w:val="left"/>
      <w:pPr>
        <w:tabs>
          <w:tab w:val="num" w:pos="1200"/>
        </w:tabs>
        <w:ind w:left="168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5D640577"/>
    <w:multiLevelType w:val="multilevel"/>
    <w:tmpl w:val="A83479C0"/>
    <w:lvl w:ilvl="0">
      <w:start w:val="1"/>
      <w:numFmt w:val="decimal"/>
      <w:lvlText w:val="%1."/>
      <w:lvlJc w:val="center"/>
      <w:pPr>
        <w:tabs>
          <w:tab w:val="num" w:pos="480"/>
        </w:tabs>
        <w:ind w:left="960" w:hanging="48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  <w:rPr>
        <w:rFonts w:asciiTheme="minorHAnsi" w:eastAsiaTheme="minorHAnsi" w:hAnsiTheme="minorHAnsi" w:cstheme="minorBidi"/>
      </w:r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6C5D7AFF"/>
    <w:multiLevelType w:val="multilevel"/>
    <w:tmpl w:val="5636BB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  <w:sz w:val="24"/>
        <w:szCs w:val="24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2E76367"/>
    <w:multiLevelType w:val="hybridMultilevel"/>
    <w:tmpl w:val="1B82D2E2"/>
    <w:lvl w:ilvl="0" w:tplc="AF98FEBC">
      <w:start w:val="1"/>
      <w:numFmt w:val="decimal"/>
      <w:lvlText w:val="%1."/>
      <w:lvlJc w:val="center"/>
      <w:pPr>
        <w:ind w:left="1440" w:hanging="360"/>
      </w:pPr>
      <w:rPr>
        <w:rFonts w:hint="default"/>
        <w:b w:val="0"/>
        <w:bCs w:val="0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8A518B3"/>
    <w:multiLevelType w:val="hybridMultilevel"/>
    <w:tmpl w:val="A0C405D6"/>
    <w:lvl w:ilvl="0" w:tplc="368C27C8">
      <w:start w:val="5"/>
      <w:numFmt w:val="decimal"/>
      <w:lvlText w:val="%1"/>
      <w:lvlJc w:val="left"/>
      <w:pPr>
        <w:ind w:left="720" w:hanging="360"/>
      </w:pPr>
      <w:rPr>
        <w:rFonts w:eastAsiaTheme="minorHAnsi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5D31BD"/>
    <w:multiLevelType w:val="multilevel"/>
    <w:tmpl w:val="99E2FB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10"/>
  </w:num>
  <w:num w:numId="3">
    <w:abstractNumId w:val="25"/>
  </w:num>
  <w:num w:numId="4">
    <w:abstractNumId w:val="22"/>
  </w:num>
  <w:num w:numId="5">
    <w:abstractNumId w:val="8"/>
  </w:num>
  <w:num w:numId="6">
    <w:abstractNumId w:val="2"/>
  </w:num>
  <w:num w:numId="7">
    <w:abstractNumId w:val="18"/>
  </w:num>
  <w:num w:numId="8">
    <w:abstractNumId w:val="11"/>
  </w:num>
  <w:num w:numId="9">
    <w:abstractNumId w:val="5"/>
  </w:num>
  <w:num w:numId="10">
    <w:abstractNumId w:val="3"/>
  </w:num>
  <w:num w:numId="11">
    <w:abstractNumId w:val="9"/>
  </w:num>
  <w:num w:numId="12">
    <w:abstractNumId w:val="23"/>
  </w:num>
  <w:num w:numId="13">
    <w:abstractNumId w:val="20"/>
  </w:num>
  <w:num w:numId="14">
    <w:abstractNumId w:val="7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</w:num>
  <w:num w:numId="17">
    <w:abstractNumId w:val="4"/>
  </w:num>
  <w:num w:numId="18">
    <w:abstractNumId w:val="24"/>
  </w:num>
  <w:num w:numId="19">
    <w:abstractNumId w:val="21"/>
  </w:num>
  <w:num w:numId="20">
    <w:abstractNumId w:val="17"/>
  </w:num>
  <w:num w:numId="21">
    <w:abstractNumId w:val="13"/>
  </w:num>
  <w:num w:numId="22">
    <w:abstractNumId w:val="19"/>
  </w:num>
  <w:num w:numId="23">
    <w:abstractNumId w:val="12"/>
  </w:num>
  <w:num w:numId="24">
    <w:abstractNumId w:val="6"/>
  </w:num>
  <w:num w:numId="25">
    <w:abstractNumId w:val="15"/>
  </w:num>
  <w:num w:numId="26">
    <w:abstractNumId w:val="14"/>
  </w:num>
  <w:num w:numId="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8381D"/>
    <w:rsid w:val="00000052"/>
    <w:rsid w:val="0001397D"/>
    <w:rsid w:val="00013A0A"/>
    <w:rsid w:val="00024B59"/>
    <w:rsid w:val="00077979"/>
    <w:rsid w:val="00080C87"/>
    <w:rsid w:val="00096C3C"/>
    <w:rsid w:val="000B1287"/>
    <w:rsid w:val="000B5AE5"/>
    <w:rsid w:val="000C38EE"/>
    <w:rsid w:val="000E69EB"/>
    <w:rsid w:val="000F76CA"/>
    <w:rsid w:val="0010353D"/>
    <w:rsid w:val="00123F7D"/>
    <w:rsid w:val="00124EAF"/>
    <w:rsid w:val="001427F8"/>
    <w:rsid w:val="00146DA0"/>
    <w:rsid w:val="0015539E"/>
    <w:rsid w:val="001837BB"/>
    <w:rsid w:val="001A5B27"/>
    <w:rsid w:val="0020661A"/>
    <w:rsid w:val="00221D48"/>
    <w:rsid w:val="00223795"/>
    <w:rsid w:val="00232F98"/>
    <w:rsid w:val="00243A0C"/>
    <w:rsid w:val="0024571F"/>
    <w:rsid w:val="00246F8B"/>
    <w:rsid w:val="0025304E"/>
    <w:rsid w:val="002771E7"/>
    <w:rsid w:val="0028203E"/>
    <w:rsid w:val="002C4CB4"/>
    <w:rsid w:val="002D51A1"/>
    <w:rsid w:val="002E048F"/>
    <w:rsid w:val="002E4A17"/>
    <w:rsid w:val="002E7714"/>
    <w:rsid w:val="003117F7"/>
    <w:rsid w:val="00325367"/>
    <w:rsid w:val="003476DB"/>
    <w:rsid w:val="00360A18"/>
    <w:rsid w:val="0038583B"/>
    <w:rsid w:val="003A3109"/>
    <w:rsid w:val="003A3B35"/>
    <w:rsid w:val="003D3796"/>
    <w:rsid w:val="003D3A4A"/>
    <w:rsid w:val="003D6879"/>
    <w:rsid w:val="003F0428"/>
    <w:rsid w:val="004125CC"/>
    <w:rsid w:val="00424B6B"/>
    <w:rsid w:val="0043257E"/>
    <w:rsid w:val="0046150E"/>
    <w:rsid w:val="004671DF"/>
    <w:rsid w:val="00473584"/>
    <w:rsid w:val="004C3336"/>
    <w:rsid w:val="004C77A0"/>
    <w:rsid w:val="004E6786"/>
    <w:rsid w:val="00506F05"/>
    <w:rsid w:val="00513970"/>
    <w:rsid w:val="005248D5"/>
    <w:rsid w:val="00532A46"/>
    <w:rsid w:val="005713BA"/>
    <w:rsid w:val="00585C24"/>
    <w:rsid w:val="005A1AAD"/>
    <w:rsid w:val="005B06C5"/>
    <w:rsid w:val="005B68BA"/>
    <w:rsid w:val="005F0DFF"/>
    <w:rsid w:val="00612156"/>
    <w:rsid w:val="00616A41"/>
    <w:rsid w:val="0062610C"/>
    <w:rsid w:val="00637565"/>
    <w:rsid w:val="0064441C"/>
    <w:rsid w:val="0066420E"/>
    <w:rsid w:val="006802C1"/>
    <w:rsid w:val="006807A4"/>
    <w:rsid w:val="0068381D"/>
    <w:rsid w:val="00691946"/>
    <w:rsid w:val="00696923"/>
    <w:rsid w:val="006B09CD"/>
    <w:rsid w:val="006C1F8B"/>
    <w:rsid w:val="006C7056"/>
    <w:rsid w:val="006C7F99"/>
    <w:rsid w:val="006E3681"/>
    <w:rsid w:val="006E4308"/>
    <w:rsid w:val="006F535B"/>
    <w:rsid w:val="0070266D"/>
    <w:rsid w:val="00714D64"/>
    <w:rsid w:val="00716883"/>
    <w:rsid w:val="0072168A"/>
    <w:rsid w:val="00747783"/>
    <w:rsid w:val="007573D1"/>
    <w:rsid w:val="00763720"/>
    <w:rsid w:val="00785610"/>
    <w:rsid w:val="007866BF"/>
    <w:rsid w:val="007A62AF"/>
    <w:rsid w:val="007C61E4"/>
    <w:rsid w:val="007F3E43"/>
    <w:rsid w:val="007F419C"/>
    <w:rsid w:val="00803068"/>
    <w:rsid w:val="00803081"/>
    <w:rsid w:val="00815307"/>
    <w:rsid w:val="00820829"/>
    <w:rsid w:val="0082661E"/>
    <w:rsid w:val="00842BE5"/>
    <w:rsid w:val="00850327"/>
    <w:rsid w:val="00883F6D"/>
    <w:rsid w:val="00890448"/>
    <w:rsid w:val="008B26FC"/>
    <w:rsid w:val="008B4DCD"/>
    <w:rsid w:val="008E2F0E"/>
    <w:rsid w:val="008E4E24"/>
    <w:rsid w:val="008F4C86"/>
    <w:rsid w:val="00907A78"/>
    <w:rsid w:val="00910B38"/>
    <w:rsid w:val="00912AEB"/>
    <w:rsid w:val="00916C45"/>
    <w:rsid w:val="00934100"/>
    <w:rsid w:val="00936D1A"/>
    <w:rsid w:val="00951D65"/>
    <w:rsid w:val="009662FF"/>
    <w:rsid w:val="00966600"/>
    <w:rsid w:val="00967940"/>
    <w:rsid w:val="00967E34"/>
    <w:rsid w:val="009758E5"/>
    <w:rsid w:val="0099219A"/>
    <w:rsid w:val="00992B2F"/>
    <w:rsid w:val="009A0F03"/>
    <w:rsid w:val="009B47F1"/>
    <w:rsid w:val="009D528A"/>
    <w:rsid w:val="009E0912"/>
    <w:rsid w:val="009E7737"/>
    <w:rsid w:val="009F566D"/>
    <w:rsid w:val="00A30B81"/>
    <w:rsid w:val="00A43412"/>
    <w:rsid w:val="00A5328B"/>
    <w:rsid w:val="00A5742A"/>
    <w:rsid w:val="00A64403"/>
    <w:rsid w:val="00A676AD"/>
    <w:rsid w:val="00A75B5E"/>
    <w:rsid w:val="00A76FD2"/>
    <w:rsid w:val="00A958E5"/>
    <w:rsid w:val="00A96CF4"/>
    <w:rsid w:val="00AB3FFB"/>
    <w:rsid w:val="00AC2BC3"/>
    <w:rsid w:val="00AC78F5"/>
    <w:rsid w:val="00AE7B20"/>
    <w:rsid w:val="00B13A61"/>
    <w:rsid w:val="00B15187"/>
    <w:rsid w:val="00B31576"/>
    <w:rsid w:val="00B37D05"/>
    <w:rsid w:val="00B52D2A"/>
    <w:rsid w:val="00B821FD"/>
    <w:rsid w:val="00BC0315"/>
    <w:rsid w:val="00BE75C5"/>
    <w:rsid w:val="00C3729A"/>
    <w:rsid w:val="00C4111B"/>
    <w:rsid w:val="00C9049B"/>
    <w:rsid w:val="00CA3335"/>
    <w:rsid w:val="00CB71D6"/>
    <w:rsid w:val="00CC29DE"/>
    <w:rsid w:val="00CF74EB"/>
    <w:rsid w:val="00D10006"/>
    <w:rsid w:val="00D15137"/>
    <w:rsid w:val="00D25523"/>
    <w:rsid w:val="00D267CA"/>
    <w:rsid w:val="00D311F7"/>
    <w:rsid w:val="00D3185A"/>
    <w:rsid w:val="00D34A5A"/>
    <w:rsid w:val="00D40611"/>
    <w:rsid w:val="00D46120"/>
    <w:rsid w:val="00DB2078"/>
    <w:rsid w:val="00DB3D02"/>
    <w:rsid w:val="00DD4BFF"/>
    <w:rsid w:val="00DE76D5"/>
    <w:rsid w:val="00E00745"/>
    <w:rsid w:val="00E21FA6"/>
    <w:rsid w:val="00E43F3A"/>
    <w:rsid w:val="00E52D84"/>
    <w:rsid w:val="00E53634"/>
    <w:rsid w:val="00E61317"/>
    <w:rsid w:val="00E64F32"/>
    <w:rsid w:val="00E82DBA"/>
    <w:rsid w:val="00E85426"/>
    <w:rsid w:val="00EB0BA8"/>
    <w:rsid w:val="00EC09F9"/>
    <w:rsid w:val="00F22AF8"/>
    <w:rsid w:val="00F35340"/>
    <w:rsid w:val="00F35E3C"/>
    <w:rsid w:val="00F37FC9"/>
    <w:rsid w:val="00F51961"/>
    <w:rsid w:val="00F539C0"/>
    <w:rsid w:val="00F56411"/>
    <w:rsid w:val="00F87C42"/>
    <w:rsid w:val="00FD1F64"/>
    <w:rsid w:val="00FE591B"/>
    <w:rsid w:val="00FF2E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5EDF39"/>
  <w15:chartTrackingRefBased/>
  <w15:docId w15:val="{C4EC339C-C190-4CE1-BB98-FE61B1DCE6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958E5"/>
  </w:style>
  <w:style w:type="paragraph" w:styleId="Nagwek2">
    <w:name w:val="heading 2"/>
    <w:basedOn w:val="Normalny"/>
    <w:link w:val="Nagwek2Znak"/>
    <w:uiPriority w:val="9"/>
    <w:qFormat/>
    <w:rsid w:val="0068381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"/>
    <w:rsid w:val="0068381D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6838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68381D"/>
    <w:rPr>
      <w:b/>
      <w:bCs/>
    </w:rPr>
  </w:style>
  <w:style w:type="paragraph" w:styleId="Akapitzlist">
    <w:name w:val="List Paragraph"/>
    <w:basedOn w:val="Normalny"/>
    <w:uiPriority w:val="34"/>
    <w:qFormat/>
    <w:rsid w:val="00967E34"/>
    <w:pPr>
      <w:ind w:left="720"/>
      <w:contextualSpacing/>
    </w:pPr>
  </w:style>
  <w:style w:type="paragraph" w:customStyle="1" w:styleId="Compact">
    <w:name w:val="Compact"/>
    <w:basedOn w:val="Tekstpodstawowy"/>
    <w:qFormat/>
    <w:rsid w:val="0082661E"/>
    <w:pPr>
      <w:spacing w:before="36" w:after="36" w:line="240" w:lineRule="auto"/>
    </w:pPr>
    <w:rPr>
      <w:sz w:val="24"/>
      <w:szCs w:val="24"/>
      <w:lang w:val="en-US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82661E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82661E"/>
  </w:style>
  <w:style w:type="character" w:styleId="Odwoaniedokomentarza">
    <w:name w:val="annotation reference"/>
    <w:basedOn w:val="Domylnaczcionkaakapitu"/>
    <w:uiPriority w:val="99"/>
    <w:semiHidden/>
    <w:unhideWhenUsed/>
    <w:rsid w:val="000E69E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E69E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E69E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E69E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E69EB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E69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E69EB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4C77A0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6B09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B09CD"/>
  </w:style>
  <w:style w:type="paragraph" w:styleId="Stopka">
    <w:name w:val="footer"/>
    <w:basedOn w:val="Normalny"/>
    <w:link w:val="StopkaZnak"/>
    <w:uiPriority w:val="99"/>
    <w:unhideWhenUsed/>
    <w:rsid w:val="006B09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B09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577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97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7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0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23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7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9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0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4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1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5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0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4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9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2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4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4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7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83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3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5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0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5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7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32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7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8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4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0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1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4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54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9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3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0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7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8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1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5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9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63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49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469954-7B5E-4F3B-AF80-D74239A7BB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1</Pages>
  <Words>158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elina EPG. Podgórna-Gruchot</dc:creator>
  <cp:keywords/>
  <dc:description/>
  <cp:lastModifiedBy>Katarzyna Apanowicz</cp:lastModifiedBy>
  <cp:revision>23</cp:revision>
  <cp:lastPrinted>2024-07-24T10:29:00Z</cp:lastPrinted>
  <dcterms:created xsi:type="dcterms:W3CDTF">2024-07-16T11:28:00Z</dcterms:created>
  <dcterms:modified xsi:type="dcterms:W3CDTF">2025-07-24T10:28:00Z</dcterms:modified>
</cp:coreProperties>
</file>